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E1605C" w14:textId="77777777" w:rsidR="00663DF4" w:rsidRDefault="002E542F" w:rsidP="002E542F">
      <w:pPr>
        <w:jc w:val="center"/>
        <w:rPr>
          <w:b/>
          <w:sz w:val="28"/>
          <w:u w:val="single"/>
        </w:rPr>
      </w:pPr>
      <w:r w:rsidRPr="002E542F">
        <w:rPr>
          <w:b/>
          <w:sz w:val="28"/>
          <w:u w:val="single"/>
        </w:rPr>
        <w:t>PRCS252 – Project Closure Meeting:</w:t>
      </w:r>
    </w:p>
    <w:p w14:paraId="173A7015" w14:textId="77777777" w:rsidR="002E542F" w:rsidRDefault="002E542F">
      <w:pPr>
        <w:rPr>
          <w:b/>
          <w:sz w:val="28"/>
          <w:u w:val="single"/>
        </w:rPr>
      </w:pPr>
    </w:p>
    <w:p w14:paraId="37EA941F" w14:textId="77777777" w:rsidR="002E542F" w:rsidRDefault="002E542F">
      <w:pPr>
        <w:rPr>
          <w:b/>
          <w:u w:val="single"/>
        </w:rPr>
      </w:pPr>
      <w:r>
        <w:rPr>
          <w:b/>
          <w:u w:val="single"/>
        </w:rPr>
        <w:t>Meeting Information:</w:t>
      </w:r>
    </w:p>
    <w:p w14:paraId="3D412F78" w14:textId="77777777" w:rsidR="002E542F" w:rsidRPr="002E542F" w:rsidRDefault="002E542F" w:rsidP="002E542F">
      <w:pPr>
        <w:pStyle w:val="ListParagraph"/>
        <w:numPr>
          <w:ilvl w:val="0"/>
          <w:numId w:val="1"/>
        </w:numPr>
        <w:rPr>
          <w:b/>
          <w:u w:val="single"/>
        </w:rPr>
      </w:pPr>
      <w:r>
        <w:rPr>
          <w:b/>
        </w:rPr>
        <w:t xml:space="preserve">Date: </w:t>
      </w:r>
      <w:r>
        <w:t>06/05/2019</w:t>
      </w:r>
    </w:p>
    <w:p w14:paraId="08C6F001" w14:textId="77777777" w:rsidR="002E542F" w:rsidRPr="002E542F" w:rsidRDefault="002E542F" w:rsidP="002E542F">
      <w:pPr>
        <w:pStyle w:val="ListParagraph"/>
        <w:numPr>
          <w:ilvl w:val="0"/>
          <w:numId w:val="1"/>
        </w:numPr>
        <w:rPr>
          <w:b/>
          <w:u w:val="single"/>
        </w:rPr>
      </w:pPr>
      <w:r>
        <w:rPr>
          <w:b/>
        </w:rPr>
        <w:t>Time:</w:t>
      </w:r>
      <w:r>
        <w:t xml:space="preserve"> 13:20</w:t>
      </w:r>
    </w:p>
    <w:p w14:paraId="52F20EEF" w14:textId="77777777" w:rsidR="002E542F" w:rsidRPr="002E542F" w:rsidRDefault="002E542F" w:rsidP="002E542F">
      <w:pPr>
        <w:pStyle w:val="ListParagraph"/>
        <w:numPr>
          <w:ilvl w:val="0"/>
          <w:numId w:val="1"/>
        </w:numPr>
        <w:rPr>
          <w:b/>
          <w:u w:val="single"/>
        </w:rPr>
      </w:pPr>
      <w:r>
        <w:rPr>
          <w:b/>
        </w:rPr>
        <w:t xml:space="preserve">Location: </w:t>
      </w:r>
      <w:r>
        <w:t>Babbage Open Access Study Room</w:t>
      </w:r>
    </w:p>
    <w:p w14:paraId="2B33C5FC" w14:textId="77777777" w:rsidR="002E542F" w:rsidRDefault="002E542F" w:rsidP="002E542F">
      <w:pPr>
        <w:rPr>
          <w:b/>
          <w:u w:val="single"/>
        </w:rPr>
      </w:pPr>
    </w:p>
    <w:p w14:paraId="7C3F223F" w14:textId="77777777" w:rsidR="002E542F" w:rsidRDefault="002E542F" w:rsidP="002E542F">
      <w:pPr>
        <w:rPr>
          <w:b/>
          <w:u w:val="single"/>
        </w:rPr>
      </w:pPr>
      <w:r>
        <w:rPr>
          <w:b/>
          <w:u w:val="single"/>
        </w:rPr>
        <w:t>Members in attendance:</w:t>
      </w:r>
    </w:p>
    <w:p w14:paraId="1D11B297" w14:textId="77777777" w:rsidR="002E542F" w:rsidRPr="002E542F" w:rsidRDefault="002E542F" w:rsidP="002E542F">
      <w:pPr>
        <w:pStyle w:val="ListParagraph"/>
        <w:numPr>
          <w:ilvl w:val="0"/>
          <w:numId w:val="2"/>
        </w:numPr>
        <w:rPr>
          <w:b/>
          <w:u w:val="single"/>
        </w:rPr>
      </w:pPr>
      <w:r>
        <w:t>William Butler</w:t>
      </w:r>
    </w:p>
    <w:p w14:paraId="4AFD0D51" w14:textId="77777777" w:rsidR="002E542F" w:rsidRPr="002E542F" w:rsidRDefault="002E542F" w:rsidP="002E542F">
      <w:pPr>
        <w:pStyle w:val="ListParagraph"/>
        <w:numPr>
          <w:ilvl w:val="0"/>
          <w:numId w:val="2"/>
        </w:numPr>
        <w:rPr>
          <w:b/>
          <w:u w:val="single"/>
        </w:rPr>
      </w:pPr>
      <w:r>
        <w:t>Vincent Castellani</w:t>
      </w:r>
    </w:p>
    <w:p w14:paraId="68F4BAAF" w14:textId="77777777" w:rsidR="002E542F" w:rsidRPr="002E542F" w:rsidRDefault="002E542F" w:rsidP="002E542F">
      <w:pPr>
        <w:pStyle w:val="ListParagraph"/>
        <w:numPr>
          <w:ilvl w:val="0"/>
          <w:numId w:val="2"/>
        </w:numPr>
        <w:rPr>
          <w:b/>
          <w:u w:val="single"/>
        </w:rPr>
      </w:pPr>
      <w:r>
        <w:t>Goel Biju</w:t>
      </w:r>
    </w:p>
    <w:p w14:paraId="0FAAB8BF" w14:textId="77777777" w:rsidR="002E542F" w:rsidRPr="002E542F" w:rsidRDefault="002E542F" w:rsidP="002E542F">
      <w:pPr>
        <w:pStyle w:val="ListParagraph"/>
        <w:numPr>
          <w:ilvl w:val="0"/>
          <w:numId w:val="2"/>
        </w:numPr>
        <w:rPr>
          <w:b/>
          <w:u w:val="single"/>
        </w:rPr>
      </w:pPr>
      <w:r>
        <w:t>Andrew Bellas</w:t>
      </w:r>
    </w:p>
    <w:p w14:paraId="237E43D1" w14:textId="77777777" w:rsidR="002E542F" w:rsidRDefault="002E542F" w:rsidP="002E542F">
      <w:pPr>
        <w:rPr>
          <w:b/>
          <w:u w:val="single"/>
        </w:rPr>
      </w:pPr>
    </w:p>
    <w:p w14:paraId="3DFC66E4" w14:textId="77777777" w:rsidR="002E542F" w:rsidRPr="002E542F" w:rsidRDefault="002E542F" w:rsidP="002E542F">
      <w:pPr>
        <w:rPr>
          <w:b/>
          <w:u w:val="single"/>
        </w:rPr>
      </w:pPr>
      <w:r w:rsidRPr="002E542F">
        <w:rPr>
          <w:b/>
          <w:u w:val="single"/>
        </w:rPr>
        <w:t>Topics of discussion:</w:t>
      </w:r>
    </w:p>
    <w:p w14:paraId="17041AFD" w14:textId="77777777" w:rsidR="00437EF5" w:rsidRDefault="00437EF5" w:rsidP="00437EF5">
      <w:pPr>
        <w:pStyle w:val="ListParagraph"/>
        <w:numPr>
          <w:ilvl w:val="0"/>
          <w:numId w:val="4"/>
        </w:numPr>
      </w:pPr>
      <w:r>
        <w:t>Project review</w:t>
      </w:r>
    </w:p>
    <w:p w14:paraId="138C0D71" w14:textId="77777777" w:rsidR="002E542F" w:rsidRDefault="002E542F" w:rsidP="00437EF5">
      <w:pPr>
        <w:pStyle w:val="ListParagraph"/>
        <w:numPr>
          <w:ilvl w:val="0"/>
          <w:numId w:val="4"/>
        </w:numPr>
      </w:pPr>
      <w:r>
        <w:t>Lessons learnt</w:t>
      </w:r>
    </w:p>
    <w:p w14:paraId="7EEC5DFF" w14:textId="77777777" w:rsidR="002E542F" w:rsidRDefault="002E542F" w:rsidP="00437EF5">
      <w:pPr>
        <w:pStyle w:val="ListParagraph"/>
        <w:numPr>
          <w:ilvl w:val="0"/>
          <w:numId w:val="4"/>
        </w:numPr>
      </w:pPr>
      <w:r>
        <w:t>Challenges</w:t>
      </w:r>
    </w:p>
    <w:p w14:paraId="4CDEF772" w14:textId="77777777" w:rsidR="002E542F" w:rsidRDefault="00437EF5" w:rsidP="00437EF5">
      <w:pPr>
        <w:pStyle w:val="ListParagraph"/>
        <w:numPr>
          <w:ilvl w:val="0"/>
          <w:numId w:val="4"/>
        </w:numPr>
      </w:pPr>
      <w:r>
        <w:t>Review of responsibilities</w:t>
      </w:r>
    </w:p>
    <w:p w14:paraId="20C7BB57" w14:textId="77777777" w:rsidR="002E542F" w:rsidRDefault="00437EF5" w:rsidP="00437EF5">
      <w:pPr>
        <w:pStyle w:val="ListParagraph"/>
        <w:numPr>
          <w:ilvl w:val="0"/>
          <w:numId w:val="4"/>
        </w:numPr>
      </w:pPr>
      <w:r>
        <w:t>Individual mark claims</w:t>
      </w:r>
    </w:p>
    <w:p w14:paraId="296AB3CD" w14:textId="77777777" w:rsidR="00977C23" w:rsidRDefault="00BB0D39" w:rsidP="002E542F">
      <w:pPr>
        <w:rPr>
          <w:b/>
          <w:u w:val="single"/>
        </w:rPr>
      </w:pPr>
      <w:r w:rsidRPr="00BB0D39">
        <w:rPr>
          <w:b/>
          <w:u w:val="single"/>
        </w:rPr>
        <w:t>Project Review:</w:t>
      </w:r>
    </w:p>
    <w:p w14:paraId="7D8085FA" w14:textId="5AFB65A5" w:rsidR="00AF4C6D" w:rsidRPr="008A6B3C" w:rsidRDefault="008A6B3C" w:rsidP="002E542F">
      <w:pPr>
        <w:rPr>
          <w:b/>
        </w:rPr>
      </w:pPr>
      <w:r>
        <w:rPr>
          <w:b/>
        </w:rPr>
        <w:t xml:space="preserve">• </w:t>
      </w:r>
      <w:r w:rsidR="00AF4C6D" w:rsidRPr="008A6B3C">
        <w:rPr>
          <w:b/>
        </w:rPr>
        <w:t>What went well?</w:t>
      </w:r>
    </w:p>
    <w:p w14:paraId="46A0C51A" w14:textId="77777777" w:rsidR="00977C23" w:rsidRDefault="00BB0D39" w:rsidP="00BB0D39">
      <w:pPr>
        <w:pStyle w:val="ListParagraph"/>
        <w:numPr>
          <w:ilvl w:val="0"/>
          <w:numId w:val="3"/>
        </w:numPr>
      </w:pPr>
      <w:r>
        <w:t>Will: In general, everything has gone well</w:t>
      </w:r>
      <w:r w:rsidR="00437EF5">
        <w:t>.</w:t>
      </w:r>
    </w:p>
    <w:p w14:paraId="20B644E6" w14:textId="77777777" w:rsidR="00BB0D39" w:rsidRDefault="00BB0D39" w:rsidP="00BB0D39">
      <w:pPr>
        <w:pStyle w:val="ListParagraph"/>
        <w:numPr>
          <w:ilvl w:val="0"/>
          <w:numId w:val="3"/>
        </w:numPr>
      </w:pPr>
      <w:r>
        <w:t xml:space="preserve">Goel: Slow development at the start has cost us </w:t>
      </w:r>
      <w:r w:rsidR="00AF4C6D">
        <w:t>some functionality</w:t>
      </w:r>
      <w:r w:rsidR="00437EF5">
        <w:t>.</w:t>
      </w:r>
    </w:p>
    <w:p w14:paraId="0B7DE5DA" w14:textId="77777777" w:rsidR="00AF4C6D" w:rsidRDefault="00AF4C6D" w:rsidP="00BB0D39">
      <w:pPr>
        <w:pStyle w:val="ListParagraph"/>
        <w:numPr>
          <w:ilvl w:val="0"/>
          <w:numId w:val="3"/>
        </w:numPr>
      </w:pPr>
      <w:r>
        <w:t>Will: Technical limitations at the start also cost us, such as not having access to ODP drivers necessary, API issues caused the project to slow at the start.</w:t>
      </w:r>
    </w:p>
    <w:p w14:paraId="77E79BCE" w14:textId="77777777" w:rsidR="00AF4C6D" w:rsidRDefault="00AF4C6D" w:rsidP="00BB0D39">
      <w:pPr>
        <w:pStyle w:val="ListParagraph"/>
        <w:numPr>
          <w:ilvl w:val="0"/>
          <w:numId w:val="3"/>
        </w:numPr>
      </w:pPr>
      <w:r>
        <w:t xml:space="preserve">Andrew: I feel quite happy with the way things have gone, we have all put in a lot of hours, and </w:t>
      </w:r>
      <w:proofErr w:type="gramStart"/>
      <w:r>
        <w:t>ultimately</w:t>
      </w:r>
      <w:proofErr w:type="gramEnd"/>
      <w:r>
        <w:t xml:space="preserve"> we’ve ended up with a fairly good product. </w:t>
      </w:r>
    </w:p>
    <w:p w14:paraId="0B513635" w14:textId="325FCAF2" w:rsidR="00AF4C6D" w:rsidRDefault="008A6B3C" w:rsidP="008A6B3C">
      <w:r>
        <w:t xml:space="preserve">• </w:t>
      </w:r>
      <w:r w:rsidR="00AF4C6D">
        <w:t>What could have gone better?</w:t>
      </w:r>
    </w:p>
    <w:p w14:paraId="45995935" w14:textId="77777777" w:rsidR="00AF4C6D" w:rsidRDefault="00AF4C6D" w:rsidP="00AF4C6D">
      <w:pPr>
        <w:pStyle w:val="ListParagraph"/>
        <w:numPr>
          <w:ilvl w:val="0"/>
          <w:numId w:val="3"/>
        </w:numPr>
      </w:pPr>
      <w:r>
        <w:t>Vincent: A week based on research could have aided us at the start</w:t>
      </w:r>
      <w:r w:rsidR="00437EF5">
        <w:t>.</w:t>
      </w:r>
    </w:p>
    <w:p w14:paraId="27002ACF" w14:textId="77777777" w:rsidR="00AF4C6D" w:rsidRDefault="00AF4C6D" w:rsidP="00AF4C6D">
      <w:pPr>
        <w:pStyle w:val="ListParagraph"/>
        <w:numPr>
          <w:ilvl w:val="0"/>
          <w:numId w:val="3"/>
        </w:numPr>
      </w:pPr>
      <w:r>
        <w:t>Will: I felt slightly inexperienced at the start, I feel we did hit the ground running slightly.</w:t>
      </w:r>
    </w:p>
    <w:p w14:paraId="4C7717E6" w14:textId="77777777" w:rsidR="00AF4C6D" w:rsidRDefault="00AF4C6D" w:rsidP="00AF4C6D">
      <w:pPr>
        <w:pStyle w:val="ListParagraph"/>
        <w:numPr>
          <w:ilvl w:val="0"/>
          <w:numId w:val="3"/>
        </w:numPr>
      </w:pPr>
      <w:r>
        <w:t>Goel: I would agree</w:t>
      </w:r>
      <w:r w:rsidR="00437EF5">
        <w:t>.</w:t>
      </w:r>
    </w:p>
    <w:p w14:paraId="0FDC9E16" w14:textId="77777777" w:rsidR="00437EF5" w:rsidRDefault="00437EF5" w:rsidP="00AF4C6D">
      <w:pPr>
        <w:pStyle w:val="ListParagraph"/>
        <w:numPr>
          <w:ilvl w:val="0"/>
          <w:numId w:val="3"/>
        </w:numPr>
      </w:pPr>
      <w:r>
        <w:t>Andrew: I agree that some research beforehand would have been a good start.</w:t>
      </w:r>
    </w:p>
    <w:p w14:paraId="1DA96911" w14:textId="76A5AEE1" w:rsidR="00AF4C6D" w:rsidRDefault="00B97ACE" w:rsidP="00B97ACE">
      <w:pPr>
        <w:rPr>
          <w:b/>
        </w:rPr>
      </w:pPr>
      <w:r>
        <w:rPr>
          <w:b/>
        </w:rPr>
        <w:t xml:space="preserve">• </w:t>
      </w:r>
      <w:r w:rsidR="00AF4C6D" w:rsidRPr="00AF4C6D">
        <w:rPr>
          <w:b/>
        </w:rPr>
        <w:t>What lessons have been learnt?</w:t>
      </w:r>
    </w:p>
    <w:p w14:paraId="07307810" w14:textId="77777777" w:rsidR="00AF4C6D" w:rsidRDefault="00AF4C6D" w:rsidP="00AF4C6D">
      <w:pPr>
        <w:pStyle w:val="ListParagraph"/>
        <w:numPr>
          <w:ilvl w:val="0"/>
          <w:numId w:val="3"/>
        </w:numPr>
      </w:pPr>
      <w:r>
        <w:t xml:space="preserve">Goel: Working frequently makes a good </w:t>
      </w:r>
      <w:proofErr w:type="gramStart"/>
      <w:r>
        <w:t xml:space="preserve">difference </w:t>
      </w:r>
      <w:r w:rsidR="00437EF5">
        <w:t>.</w:t>
      </w:r>
      <w:proofErr w:type="gramEnd"/>
    </w:p>
    <w:p w14:paraId="697AAAD8" w14:textId="4D32E027" w:rsidR="00AF4C6D" w:rsidRDefault="00AF4C6D" w:rsidP="00AF4C6D">
      <w:pPr>
        <w:pStyle w:val="ListParagraph"/>
        <w:numPr>
          <w:ilvl w:val="0"/>
          <w:numId w:val="3"/>
        </w:numPr>
      </w:pPr>
      <w:r>
        <w:t>Will: Allow more time for development, as the development pace was a lot slower than anticipated.</w:t>
      </w:r>
    </w:p>
    <w:p w14:paraId="33CE2018" w14:textId="77777777" w:rsidR="00B97ACE" w:rsidRDefault="00B97ACE" w:rsidP="00B97ACE"/>
    <w:p w14:paraId="21F900AE" w14:textId="636E7907" w:rsidR="00AF4C6D" w:rsidRDefault="00B97ACE" w:rsidP="00AF4C6D">
      <w:pPr>
        <w:ind w:left="360"/>
        <w:rPr>
          <w:b/>
        </w:rPr>
      </w:pPr>
      <w:r>
        <w:rPr>
          <w:b/>
        </w:rPr>
        <w:lastRenderedPageBreak/>
        <w:t>•</w:t>
      </w:r>
      <w:bookmarkStart w:id="0" w:name="_GoBack"/>
      <w:bookmarkEnd w:id="0"/>
      <w:r>
        <w:rPr>
          <w:b/>
        </w:rPr>
        <w:t xml:space="preserve"> </w:t>
      </w:r>
      <w:r w:rsidR="00AF4C6D">
        <w:rPr>
          <w:b/>
        </w:rPr>
        <w:t>Challenges:</w:t>
      </w:r>
    </w:p>
    <w:p w14:paraId="689BCF60" w14:textId="77777777" w:rsidR="00AF4C6D" w:rsidRDefault="00AF4C6D" w:rsidP="00AF4C6D">
      <w:pPr>
        <w:ind w:left="360"/>
      </w:pPr>
      <w:r>
        <w:t>Vincent: API challenges</w:t>
      </w:r>
      <w:r w:rsidR="00437EF5">
        <w:t>.</w:t>
      </w:r>
    </w:p>
    <w:p w14:paraId="3C6F909C" w14:textId="77777777" w:rsidR="00AF4C6D" w:rsidRDefault="00AF4C6D" w:rsidP="00AF4C6D">
      <w:pPr>
        <w:ind w:left="360"/>
      </w:pPr>
      <w:r>
        <w:t>Will: Entity framework issues limited to certain computers</w:t>
      </w:r>
      <w:r w:rsidR="00437EF5">
        <w:t>.</w:t>
      </w:r>
    </w:p>
    <w:p w14:paraId="1F0B7861" w14:textId="77777777" w:rsidR="00AF4C6D" w:rsidRPr="00AF4C6D" w:rsidRDefault="00AF4C6D" w:rsidP="00AF4C6D">
      <w:r>
        <w:t xml:space="preserve">        </w:t>
      </w:r>
    </w:p>
    <w:p w14:paraId="1615F490" w14:textId="77777777" w:rsidR="00977C23" w:rsidRDefault="00977C23" w:rsidP="002E542F"/>
    <w:p w14:paraId="6353EB30" w14:textId="77777777" w:rsidR="00977C23" w:rsidRPr="00977C23" w:rsidRDefault="00977C23" w:rsidP="00977C23">
      <w:pPr>
        <w:jc w:val="center"/>
        <w:rPr>
          <w:b/>
          <w:u w:val="single"/>
        </w:rPr>
      </w:pPr>
      <w:r w:rsidRPr="00977C23">
        <w:rPr>
          <w:b/>
          <w:u w:val="single"/>
        </w:rPr>
        <w:t>Review of Responsibilities: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839"/>
        <w:gridCol w:w="2803"/>
        <w:gridCol w:w="1066"/>
        <w:gridCol w:w="1130"/>
        <w:gridCol w:w="1159"/>
        <w:gridCol w:w="1019"/>
      </w:tblGrid>
      <w:tr w:rsidR="00977C23" w14:paraId="0C2224ED" w14:textId="77777777" w:rsidTr="000D3D49">
        <w:tc>
          <w:tcPr>
            <w:tcW w:w="496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727717" w14:textId="77777777" w:rsidR="00977C23" w:rsidRDefault="00977C23" w:rsidP="000D3D49">
            <w:pPr>
              <w:spacing w:before="100" w:beforeAutospacing="1" w:after="120" w:line="360" w:lineRule="auto"/>
            </w:pPr>
            <w:r>
              <w:t>Responsibilities</w:t>
            </w:r>
          </w:p>
        </w:tc>
        <w:tc>
          <w:tcPr>
            <w:tcW w:w="427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4F815A" w14:textId="77777777" w:rsidR="00977C23" w:rsidRDefault="00977C23" w:rsidP="000D3D49">
            <w:pPr>
              <w:spacing w:before="100" w:beforeAutospacing="1" w:after="120" w:line="360" w:lineRule="auto"/>
            </w:pPr>
            <w:r>
              <w:t>Team Members</w:t>
            </w:r>
          </w:p>
        </w:tc>
      </w:tr>
      <w:tr w:rsidR="00977C23" w14:paraId="56680281" w14:textId="77777777" w:rsidTr="000D3D49">
        <w:tc>
          <w:tcPr>
            <w:tcW w:w="0" w:type="auto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EF59AA" w14:textId="77777777" w:rsidR="00977C23" w:rsidRDefault="00977C23" w:rsidP="000D3D49"/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4F7FC3" w14:textId="77777777" w:rsidR="00977C23" w:rsidRDefault="00977C23" w:rsidP="000D3D49">
            <w:pPr>
              <w:spacing w:before="100" w:beforeAutospacing="1" w:after="120" w:line="360" w:lineRule="auto"/>
            </w:pPr>
            <w:r>
              <w:t>William Butler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E52DBD" w14:textId="77777777" w:rsidR="00977C23" w:rsidRDefault="00977C23" w:rsidP="000D3D49">
            <w:pPr>
              <w:spacing w:before="100" w:beforeAutospacing="1" w:after="120" w:line="360" w:lineRule="auto"/>
            </w:pPr>
            <w:r>
              <w:t>Andrew Bellas</w:t>
            </w: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187397" w14:textId="77777777" w:rsidR="00977C23" w:rsidRDefault="00977C23" w:rsidP="000D3D49">
            <w:pPr>
              <w:spacing w:before="100" w:beforeAutospacing="1" w:after="120" w:line="360" w:lineRule="auto"/>
            </w:pPr>
            <w:r>
              <w:t>Vincent Castellani</w:t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175014" w14:textId="77777777" w:rsidR="00977C23" w:rsidRDefault="00977C23" w:rsidP="000D3D49">
            <w:pPr>
              <w:spacing w:before="100" w:beforeAutospacing="1" w:after="120" w:line="360" w:lineRule="auto"/>
            </w:pPr>
            <w:r>
              <w:t>Goel Biju</w:t>
            </w:r>
          </w:p>
        </w:tc>
      </w:tr>
      <w:tr w:rsidR="00977C23" w14:paraId="24375235" w14:textId="77777777" w:rsidTr="000D3D49">
        <w:tc>
          <w:tcPr>
            <w:tcW w:w="18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34F6A3" w14:textId="77777777" w:rsidR="00977C23" w:rsidRDefault="00977C23" w:rsidP="000D3D49">
            <w:pPr>
              <w:spacing w:before="100" w:beforeAutospacing="1" w:after="120" w:line="360" w:lineRule="auto"/>
            </w:pPr>
            <w:r>
              <w:t>Communication</w:t>
            </w:r>
          </w:p>
        </w:tc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E6BB02" w14:textId="77777777" w:rsidR="00977C23" w:rsidRDefault="00977C23" w:rsidP="000D3D49">
            <w:pPr>
              <w:spacing w:before="100" w:beforeAutospacing="1" w:after="120" w:line="360" w:lineRule="auto"/>
            </w:pPr>
            <w:r>
              <w:t>Set up meetings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115DD" w14:textId="77777777" w:rsidR="00977C23" w:rsidRDefault="00977C23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0ACD4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3306F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5F010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</w:tr>
      <w:tr w:rsidR="00977C23" w14:paraId="48ACB887" w14:textId="77777777" w:rsidTr="000D3D49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597E29" w14:textId="77777777" w:rsidR="00977C23" w:rsidRDefault="00977C23" w:rsidP="000D3D49"/>
        </w:tc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49F2F6" w14:textId="77777777" w:rsidR="00977C23" w:rsidRDefault="00977C23" w:rsidP="000D3D49">
            <w:pPr>
              <w:spacing w:before="100" w:beforeAutospacing="1" w:after="120" w:line="360" w:lineRule="auto"/>
            </w:pPr>
            <w:r>
              <w:t>Take notes and submit to repo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AC22D" w14:textId="77777777" w:rsidR="00977C23" w:rsidRDefault="00977C23" w:rsidP="000D3D49">
            <w:pPr>
              <w:spacing w:before="100" w:beforeAutospacing="1" w:after="120" w:line="360" w:lineRule="auto"/>
              <w:jc w:val="center"/>
            </w:pP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80719" w14:textId="77777777" w:rsidR="00977C23" w:rsidRDefault="00977C23" w:rsidP="000D3D49">
            <w:pPr>
              <w:spacing w:before="100" w:beforeAutospacing="1" w:after="120" w:line="360" w:lineRule="auto"/>
              <w:jc w:val="center"/>
            </w:pP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52040" w14:textId="77777777" w:rsidR="00977C23" w:rsidRDefault="00977C23" w:rsidP="000D3D49">
            <w:pPr>
              <w:spacing w:before="100" w:beforeAutospacing="1" w:after="120" w:line="360" w:lineRule="auto"/>
            </w:pP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30CBE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</w:tr>
      <w:tr w:rsidR="00977C23" w14:paraId="4076DB9E" w14:textId="77777777" w:rsidTr="000D3D49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2FF547" w14:textId="77777777" w:rsidR="00977C23" w:rsidRDefault="00977C23" w:rsidP="000D3D49"/>
        </w:tc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E15D4A" w14:textId="77777777" w:rsidR="00977C23" w:rsidRDefault="00977C23" w:rsidP="000D3D49">
            <w:pPr>
              <w:spacing w:before="100" w:beforeAutospacing="1" w:after="120" w:line="360" w:lineRule="auto"/>
            </w:pPr>
            <w:r>
              <w:t xml:space="preserve">Track objectives 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4B813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682B9" w14:textId="77777777" w:rsidR="00977C23" w:rsidRDefault="00BB0D39" w:rsidP="000D3D49">
            <w:pPr>
              <w:spacing w:before="100" w:beforeAutospacing="1" w:after="120" w:line="360" w:lineRule="auto"/>
            </w:pPr>
            <w:r>
              <w:sym w:font="Wingdings" w:char="F0FC"/>
            </w: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1DA88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97FC2" w14:textId="77777777" w:rsidR="00977C23" w:rsidRDefault="00BB0D39" w:rsidP="000D3D49">
            <w:pPr>
              <w:spacing w:before="100" w:beforeAutospacing="1" w:after="120" w:line="360" w:lineRule="auto"/>
            </w:pPr>
            <w:r>
              <w:sym w:font="Wingdings" w:char="F0FC"/>
            </w:r>
          </w:p>
        </w:tc>
      </w:tr>
      <w:tr w:rsidR="00977C23" w14:paraId="32AE591C" w14:textId="77777777" w:rsidTr="000D3D49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D40156" w14:textId="77777777" w:rsidR="00977C23" w:rsidRDefault="00977C23" w:rsidP="000D3D49"/>
        </w:tc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43F7EB" w14:textId="77777777" w:rsidR="00977C23" w:rsidRDefault="00977C23" w:rsidP="000D3D49">
            <w:pPr>
              <w:spacing w:before="100" w:beforeAutospacing="1" w:after="120" w:line="360" w:lineRule="auto"/>
            </w:pPr>
            <w:r>
              <w:t>Track time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AA446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CEA37" w14:textId="77777777" w:rsidR="00977C23" w:rsidRDefault="00977C23" w:rsidP="000D3D49">
            <w:pPr>
              <w:spacing w:before="100" w:beforeAutospacing="1" w:after="120" w:line="360" w:lineRule="auto"/>
            </w:pP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2498C" w14:textId="77777777" w:rsidR="00977C23" w:rsidRDefault="00977C23" w:rsidP="000D3D49">
            <w:pPr>
              <w:spacing w:before="100" w:beforeAutospacing="1" w:after="120" w:line="360" w:lineRule="auto"/>
              <w:jc w:val="center"/>
            </w:pP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C6C94" w14:textId="77777777" w:rsidR="00977C23" w:rsidRDefault="00BB0D39" w:rsidP="000D3D49">
            <w:pPr>
              <w:spacing w:before="100" w:beforeAutospacing="1" w:after="120" w:line="360" w:lineRule="auto"/>
            </w:pPr>
            <w:r>
              <w:sym w:font="Wingdings" w:char="F0FC"/>
            </w:r>
          </w:p>
        </w:tc>
      </w:tr>
      <w:tr w:rsidR="00977C23" w14:paraId="0654EB5D" w14:textId="77777777" w:rsidTr="000D3D49">
        <w:tc>
          <w:tcPr>
            <w:tcW w:w="1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9D5E03" w14:textId="77777777" w:rsidR="00977C23" w:rsidRDefault="00977C23" w:rsidP="000D3D49">
            <w:pPr>
              <w:spacing w:before="100" w:beforeAutospacing="1" w:after="120" w:line="360" w:lineRule="auto"/>
            </w:pPr>
            <w:r>
              <w:t>Project Initiation</w:t>
            </w:r>
          </w:p>
        </w:tc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2C86EF" w14:textId="77777777" w:rsidR="00977C23" w:rsidRDefault="00977C23" w:rsidP="000D3D49">
            <w:pPr>
              <w:spacing w:before="100" w:beforeAutospacing="1" w:after="120" w:line="360" w:lineRule="auto"/>
            </w:pPr>
            <w:r>
              <w:t>Record items in backlog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1639B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6F08C" w14:textId="77777777" w:rsidR="00977C23" w:rsidRDefault="00977C23" w:rsidP="000D3D49">
            <w:pPr>
              <w:spacing w:before="100" w:beforeAutospacing="1" w:after="120" w:line="360" w:lineRule="auto"/>
              <w:jc w:val="center"/>
            </w:pP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71063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C8486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</w:tr>
      <w:tr w:rsidR="00977C23" w14:paraId="2E0BB07E" w14:textId="77777777" w:rsidTr="000D3D49">
        <w:tc>
          <w:tcPr>
            <w:tcW w:w="1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60ABB" w14:textId="77777777" w:rsidR="00977C23" w:rsidRDefault="00977C23" w:rsidP="000D3D49">
            <w:pPr>
              <w:spacing w:before="100" w:beforeAutospacing="1" w:after="120" w:line="360" w:lineRule="auto"/>
            </w:pPr>
          </w:p>
        </w:tc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666765" w14:textId="77777777" w:rsidR="00977C23" w:rsidRDefault="00977C23" w:rsidP="000D3D49">
            <w:pPr>
              <w:spacing w:before="100" w:beforeAutospacing="1" w:after="120" w:line="360" w:lineRule="auto"/>
            </w:pPr>
            <w:r>
              <w:t>Verify all work items allocated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98821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81CD4" w14:textId="77777777" w:rsidR="00977C23" w:rsidRDefault="00977C23" w:rsidP="000D3D49">
            <w:pPr>
              <w:spacing w:before="100" w:beforeAutospacing="1" w:after="120" w:line="360" w:lineRule="auto"/>
            </w:pP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6A564" w14:textId="77777777" w:rsidR="00977C23" w:rsidRDefault="00977C23" w:rsidP="000D3D49">
            <w:pPr>
              <w:spacing w:before="100" w:beforeAutospacing="1" w:after="120" w:line="360" w:lineRule="auto"/>
            </w:pP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3C5E4" w14:textId="77777777" w:rsidR="00977C23" w:rsidRDefault="00977C23" w:rsidP="000D3D49">
            <w:pPr>
              <w:spacing w:before="100" w:beforeAutospacing="1" w:after="120" w:line="360" w:lineRule="auto"/>
            </w:pPr>
          </w:p>
        </w:tc>
      </w:tr>
      <w:tr w:rsidR="00977C23" w14:paraId="647F0BE7" w14:textId="77777777" w:rsidTr="000D3D49">
        <w:tc>
          <w:tcPr>
            <w:tcW w:w="1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EA47F" w14:textId="77777777" w:rsidR="00977C23" w:rsidRDefault="00977C23" w:rsidP="000D3D49">
            <w:pPr>
              <w:spacing w:before="100" w:beforeAutospacing="1" w:after="120" w:line="360" w:lineRule="auto"/>
            </w:pPr>
          </w:p>
        </w:tc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7963FE" w14:textId="77777777" w:rsidR="00977C23" w:rsidRDefault="00977C23" w:rsidP="000D3D49">
            <w:pPr>
              <w:spacing w:before="100" w:beforeAutospacing="1" w:after="120" w:line="360" w:lineRule="auto"/>
            </w:pPr>
            <w:r>
              <w:t>Communicate with project owner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DE888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E7A68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AA8D1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B4D3E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</w:tr>
      <w:tr w:rsidR="00977C23" w14:paraId="17F5363B" w14:textId="77777777" w:rsidTr="000D3D49">
        <w:tc>
          <w:tcPr>
            <w:tcW w:w="1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88896" w14:textId="77777777" w:rsidR="00977C23" w:rsidRDefault="00977C23" w:rsidP="000D3D49">
            <w:pPr>
              <w:spacing w:before="100" w:beforeAutospacing="1" w:after="120" w:line="360" w:lineRule="auto"/>
            </w:pPr>
          </w:p>
        </w:tc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9CE35E" w14:textId="77777777" w:rsidR="00977C23" w:rsidRDefault="00977C23" w:rsidP="000D3D49">
            <w:pPr>
              <w:spacing w:before="100" w:beforeAutospacing="1" w:after="120" w:line="360" w:lineRule="auto"/>
            </w:pPr>
            <w:r>
              <w:t>Check sprint plan coherent and sensible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B772C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7ADB9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06AC5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CFC3C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</w:tr>
      <w:tr w:rsidR="00977C23" w14:paraId="367BB945" w14:textId="77777777" w:rsidTr="000D3D49">
        <w:tc>
          <w:tcPr>
            <w:tcW w:w="1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2E4442" w14:textId="77777777" w:rsidR="00977C23" w:rsidRDefault="00977C23" w:rsidP="000D3D49">
            <w:pPr>
              <w:spacing w:before="100" w:beforeAutospacing="1" w:after="120" w:line="360" w:lineRule="auto"/>
            </w:pPr>
            <w:r>
              <w:t>Sprints</w:t>
            </w:r>
          </w:p>
        </w:tc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FD751D" w14:textId="77777777" w:rsidR="00977C23" w:rsidRDefault="00977C23" w:rsidP="000D3D49">
            <w:pPr>
              <w:spacing w:before="100" w:beforeAutospacing="1" w:after="120" w:line="360" w:lineRule="auto"/>
            </w:pPr>
            <w:r>
              <w:t>Ensure review carried out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2AAE7" w14:textId="77777777" w:rsidR="00977C23" w:rsidRDefault="00977C23" w:rsidP="000D3D49">
            <w:pPr>
              <w:spacing w:before="100" w:beforeAutospacing="1" w:after="120" w:line="360" w:lineRule="auto"/>
              <w:jc w:val="center"/>
            </w:pP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36A29" w14:textId="77777777" w:rsidR="00977C23" w:rsidRDefault="00977C23" w:rsidP="000D3D49">
            <w:pPr>
              <w:spacing w:before="100" w:beforeAutospacing="1" w:after="120" w:line="360" w:lineRule="auto"/>
              <w:jc w:val="center"/>
            </w:pP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C85AD" w14:textId="77777777" w:rsidR="00977C23" w:rsidRDefault="00977C23" w:rsidP="000D3D49">
            <w:pPr>
              <w:spacing w:before="100" w:beforeAutospacing="1" w:after="120" w:line="360" w:lineRule="auto"/>
              <w:jc w:val="center"/>
            </w:pP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1356F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</w:tr>
      <w:tr w:rsidR="00977C23" w14:paraId="114787DA" w14:textId="77777777" w:rsidTr="000D3D49">
        <w:tc>
          <w:tcPr>
            <w:tcW w:w="1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F4CA8" w14:textId="77777777" w:rsidR="00977C23" w:rsidRDefault="00977C23" w:rsidP="000D3D49">
            <w:pPr>
              <w:spacing w:before="100" w:beforeAutospacing="1" w:after="120" w:line="360" w:lineRule="auto"/>
            </w:pPr>
          </w:p>
        </w:tc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AC928A" w14:textId="77777777" w:rsidR="00977C23" w:rsidRDefault="00977C23" w:rsidP="000D3D49">
            <w:pPr>
              <w:spacing w:before="100" w:beforeAutospacing="1" w:after="120" w:line="360" w:lineRule="auto"/>
            </w:pPr>
            <w:r>
              <w:t>Allocate code review pairings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E72E0" w14:textId="77777777" w:rsidR="00977C23" w:rsidRDefault="00977C23" w:rsidP="000D3D49">
            <w:pPr>
              <w:spacing w:before="100" w:beforeAutospacing="1" w:after="120" w:line="360" w:lineRule="auto"/>
              <w:jc w:val="center"/>
            </w:pP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9E4CD" w14:textId="77777777" w:rsidR="00977C23" w:rsidRDefault="00977C23" w:rsidP="000D3D49">
            <w:pPr>
              <w:spacing w:before="100" w:beforeAutospacing="1" w:after="120" w:line="360" w:lineRule="auto"/>
              <w:jc w:val="center"/>
            </w:pP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B55C1" w14:textId="77777777" w:rsidR="00977C23" w:rsidRDefault="00977C23" w:rsidP="000D3D49">
            <w:pPr>
              <w:spacing w:before="100" w:beforeAutospacing="1" w:after="120" w:line="360" w:lineRule="auto"/>
              <w:jc w:val="center"/>
            </w:pP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59951" w14:textId="77777777" w:rsidR="00977C23" w:rsidRDefault="00977C23" w:rsidP="000D3D49">
            <w:pPr>
              <w:spacing w:before="100" w:beforeAutospacing="1" w:after="120" w:line="360" w:lineRule="auto"/>
              <w:jc w:val="center"/>
            </w:pPr>
          </w:p>
        </w:tc>
      </w:tr>
      <w:tr w:rsidR="00977C23" w14:paraId="18AB6B9B" w14:textId="77777777" w:rsidTr="000D3D49">
        <w:tc>
          <w:tcPr>
            <w:tcW w:w="1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37E5B" w14:textId="77777777" w:rsidR="00977C23" w:rsidRDefault="00977C23" w:rsidP="000D3D49">
            <w:pPr>
              <w:spacing w:before="100" w:beforeAutospacing="1" w:after="120" w:line="360" w:lineRule="auto"/>
            </w:pPr>
          </w:p>
        </w:tc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831976" w14:textId="77777777" w:rsidR="00977C23" w:rsidRDefault="00977C23" w:rsidP="000D3D49">
            <w:pPr>
              <w:spacing w:before="100" w:beforeAutospacing="1" w:after="120" w:line="360" w:lineRule="auto"/>
            </w:pPr>
            <w:r>
              <w:t xml:space="preserve">Ensure quality of release 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4AAC0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7324F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1E122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6A66D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</w:tr>
      <w:tr w:rsidR="00977C23" w14:paraId="1FA88086" w14:textId="77777777" w:rsidTr="000D3D49">
        <w:tc>
          <w:tcPr>
            <w:tcW w:w="1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BE225" w14:textId="77777777" w:rsidR="00977C23" w:rsidRDefault="00977C23" w:rsidP="000D3D49">
            <w:pPr>
              <w:spacing w:before="100" w:beforeAutospacing="1" w:after="120" w:line="360" w:lineRule="auto"/>
            </w:pPr>
          </w:p>
        </w:tc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2F47D6" w14:textId="77777777" w:rsidR="00977C23" w:rsidRDefault="00977C23" w:rsidP="000D3D49">
            <w:pPr>
              <w:spacing w:before="100" w:beforeAutospacing="1" w:after="120" w:line="360" w:lineRule="auto"/>
            </w:pPr>
            <w:r>
              <w:t>Validate tests for release to ensure their quality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39E88" w14:textId="77777777" w:rsidR="00977C23" w:rsidRDefault="00977C23" w:rsidP="000D3D49">
            <w:pPr>
              <w:spacing w:before="100" w:beforeAutospacing="1" w:after="120" w:line="360" w:lineRule="auto"/>
              <w:jc w:val="center"/>
            </w:pP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5A452" w14:textId="77777777" w:rsidR="00977C23" w:rsidRDefault="00977C23" w:rsidP="000D3D49">
            <w:pPr>
              <w:spacing w:before="100" w:beforeAutospacing="1" w:after="120" w:line="360" w:lineRule="auto"/>
              <w:jc w:val="center"/>
            </w:pP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D9A43" w14:textId="77777777" w:rsidR="00977C23" w:rsidRDefault="00977C23" w:rsidP="000D3D49">
            <w:pPr>
              <w:spacing w:before="100" w:beforeAutospacing="1" w:after="120" w:line="360" w:lineRule="auto"/>
              <w:jc w:val="center"/>
            </w:pP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39FDC" w14:textId="77777777" w:rsidR="00977C23" w:rsidRDefault="00977C23" w:rsidP="000D3D49">
            <w:pPr>
              <w:spacing w:before="100" w:beforeAutospacing="1" w:after="120" w:line="360" w:lineRule="auto"/>
              <w:jc w:val="center"/>
            </w:pPr>
          </w:p>
        </w:tc>
      </w:tr>
      <w:tr w:rsidR="00977C23" w14:paraId="40A4DB25" w14:textId="77777777" w:rsidTr="000D3D49">
        <w:tc>
          <w:tcPr>
            <w:tcW w:w="18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75575" w14:textId="77777777" w:rsidR="00977C23" w:rsidRDefault="00977C23" w:rsidP="000D3D49">
            <w:pPr>
              <w:spacing w:before="100" w:beforeAutospacing="1" w:after="120" w:line="360" w:lineRule="auto"/>
            </w:pPr>
            <w:r>
              <w:t>Project Closure</w:t>
            </w:r>
          </w:p>
        </w:tc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63140" w14:textId="77777777" w:rsidR="00977C23" w:rsidRDefault="00977C23" w:rsidP="000D3D49">
            <w:pPr>
              <w:spacing w:before="100" w:beforeAutospacing="1" w:after="120" w:line="360" w:lineRule="auto"/>
            </w:pPr>
            <w:r>
              <w:t>Ensure meeting takes place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C27E0" w14:textId="77777777" w:rsidR="00977C23" w:rsidRDefault="00977C23" w:rsidP="000D3D49">
            <w:pPr>
              <w:spacing w:before="100" w:beforeAutospacing="1" w:after="120" w:line="360" w:lineRule="auto"/>
              <w:jc w:val="center"/>
            </w:pP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28060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3A359" w14:textId="77777777" w:rsidR="00977C23" w:rsidRDefault="00977C23" w:rsidP="000D3D49">
            <w:pPr>
              <w:spacing w:before="100" w:beforeAutospacing="1" w:after="120" w:line="360" w:lineRule="auto"/>
              <w:jc w:val="center"/>
            </w:pP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E85ED" w14:textId="77777777" w:rsidR="00977C23" w:rsidRDefault="00977C23" w:rsidP="000D3D49">
            <w:pPr>
              <w:spacing w:before="100" w:beforeAutospacing="1" w:after="120" w:line="360" w:lineRule="auto"/>
              <w:jc w:val="center"/>
            </w:pPr>
          </w:p>
        </w:tc>
      </w:tr>
      <w:tr w:rsidR="00977C23" w14:paraId="5AA3DFE1" w14:textId="77777777" w:rsidTr="000D3D49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77F2A3" w14:textId="77777777" w:rsidR="00977C23" w:rsidRDefault="00977C23" w:rsidP="000D3D49"/>
        </w:tc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A402AD" w14:textId="77777777" w:rsidR="00977C23" w:rsidRDefault="00977C23" w:rsidP="000D3D49">
            <w:pPr>
              <w:spacing w:before="100" w:beforeAutospacing="1" w:after="120" w:line="360" w:lineRule="auto"/>
            </w:pPr>
            <w:r>
              <w:t>Ensure project review carried out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767D0" w14:textId="77777777" w:rsidR="00977C23" w:rsidRDefault="00977C23" w:rsidP="000D3D49">
            <w:pPr>
              <w:spacing w:before="100" w:beforeAutospacing="1" w:after="120" w:line="360" w:lineRule="auto"/>
              <w:jc w:val="center"/>
            </w:pP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65C8C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9335C" w14:textId="77777777" w:rsidR="00977C23" w:rsidRDefault="00977C23" w:rsidP="000D3D49">
            <w:pPr>
              <w:spacing w:before="100" w:beforeAutospacing="1" w:after="120" w:line="360" w:lineRule="auto"/>
            </w:pP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43BB8" w14:textId="77777777" w:rsidR="00977C23" w:rsidRDefault="00977C23" w:rsidP="000D3D49">
            <w:pPr>
              <w:spacing w:before="100" w:beforeAutospacing="1" w:after="120" w:line="360" w:lineRule="auto"/>
            </w:pPr>
          </w:p>
        </w:tc>
      </w:tr>
      <w:tr w:rsidR="00977C23" w14:paraId="241A0775" w14:textId="77777777" w:rsidTr="000D3D49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D09301" w14:textId="77777777" w:rsidR="00977C23" w:rsidRDefault="00977C23" w:rsidP="000D3D49"/>
        </w:tc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A46627" w14:textId="77777777" w:rsidR="00977C23" w:rsidRDefault="00977C23" w:rsidP="000D3D49">
            <w:pPr>
              <w:spacing w:before="100" w:beforeAutospacing="1" w:after="120" w:line="360" w:lineRule="auto"/>
            </w:pPr>
            <w:r>
              <w:t xml:space="preserve">Ensure submission of documentation for project review 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FC960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D2E3C" w14:textId="77777777" w:rsidR="00977C23" w:rsidRDefault="00977C23" w:rsidP="000D3D49">
            <w:pPr>
              <w:spacing w:before="100" w:beforeAutospacing="1" w:after="120" w:line="360" w:lineRule="auto"/>
            </w:pP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37CC7" w14:textId="77777777" w:rsidR="00977C23" w:rsidRDefault="00977C23" w:rsidP="000D3D49">
            <w:pPr>
              <w:spacing w:before="100" w:beforeAutospacing="1" w:after="120" w:line="360" w:lineRule="auto"/>
            </w:pP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6B4FD" w14:textId="77777777" w:rsidR="00977C23" w:rsidRDefault="00977C23" w:rsidP="000D3D49">
            <w:pPr>
              <w:spacing w:before="100" w:beforeAutospacing="1" w:after="120" w:line="360" w:lineRule="auto"/>
            </w:pPr>
          </w:p>
        </w:tc>
      </w:tr>
      <w:tr w:rsidR="00977C23" w14:paraId="22F58E4D" w14:textId="77777777" w:rsidTr="000D3D49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9CDA2A" w14:textId="77777777" w:rsidR="00977C23" w:rsidRDefault="00977C23" w:rsidP="000D3D49"/>
        </w:tc>
        <w:tc>
          <w:tcPr>
            <w:tcW w:w="3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6A3BC0" w14:textId="77777777" w:rsidR="00977C23" w:rsidRDefault="00977C23" w:rsidP="000D3D49">
            <w:pPr>
              <w:spacing w:before="100" w:beforeAutospacing="1" w:after="120" w:line="360" w:lineRule="auto"/>
            </w:pPr>
            <w:r>
              <w:t>Plan for presentation created and communicated to team</w:t>
            </w:r>
          </w:p>
        </w:tc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2FAF6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26A69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91D14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  <w:tc>
          <w:tcPr>
            <w:tcW w:w="1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D676C" w14:textId="77777777" w:rsidR="00977C23" w:rsidRDefault="00BB0D39" w:rsidP="000D3D49">
            <w:pPr>
              <w:spacing w:before="100" w:beforeAutospacing="1" w:after="120" w:line="360" w:lineRule="auto"/>
              <w:jc w:val="center"/>
            </w:pPr>
            <w:r>
              <w:sym w:font="Wingdings" w:char="F0FC"/>
            </w:r>
          </w:p>
        </w:tc>
      </w:tr>
    </w:tbl>
    <w:p w14:paraId="4160E14F" w14:textId="77777777" w:rsidR="00977C23" w:rsidRPr="00541DC2" w:rsidRDefault="00977C23" w:rsidP="00977C23">
      <w:pPr>
        <w:rPr>
          <w:b/>
        </w:rPr>
      </w:pPr>
    </w:p>
    <w:p w14:paraId="3CB07C86" w14:textId="77777777" w:rsidR="00977C23" w:rsidRDefault="00870FBA" w:rsidP="002E542F">
      <w:pPr>
        <w:rPr>
          <w:b/>
        </w:rPr>
      </w:pPr>
      <w:r>
        <w:rPr>
          <w:b/>
        </w:rPr>
        <w:t>Mark sign off:</w:t>
      </w:r>
    </w:p>
    <w:p w14:paraId="59A5FEF0" w14:textId="77777777" w:rsidR="00870FBA" w:rsidRDefault="00870FBA" w:rsidP="002E542F">
      <w:r>
        <w:t>The mark sign off sheets have been completed, agreed, and are now ready for submission.</w:t>
      </w:r>
    </w:p>
    <w:p w14:paraId="50322A5B" w14:textId="77777777" w:rsidR="00D61CBF" w:rsidRDefault="00D61CBF" w:rsidP="002E542F">
      <w:pPr>
        <w:rPr>
          <w:b/>
        </w:rPr>
      </w:pPr>
      <w:r>
        <w:rPr>
          <w:b/>
        </w:rPr>
        <w:t>Disputes:</w:t>
      </w:r>
    </w:p>
    <w:p w14:paraId="2F8FD7DA" w14:textId="77777777" w:rsidR="00D61CBF" w:rsidRPr="00D61CBF" w:rsidRDefault="00D61CBF" w:rsidP="002E542F">
      <w:r>
        <w:t>Not applicable.</w:t>
      </w:r>
    </w:p>
    <w:p w14:paraId="3C588429" w14:textId="77777777" w:rsidR="002E542F" w:rsidRPr="002E542F" w:rsidRDefault="002E542F" w:rsidP="002E542F"/>
    <w:sectPr w:rsidR="002E542F" w:rsidRPr="002E542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C2792F"/>
    <w:multiLevelType w:val="hybridMultilevel"/>
    <w:tmpl w:val="C584D3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13074C"/>
    <w:multiLevelType w:val="hybridMultilevel"/>
    <w:tmpl w:val="1DF0F7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453F9D"/>
    <w:multiLevelType w:val="hybridMultilevel"/>
    <w:tmpl w:val="51022B60"/>
    <w:lvl w:ilvl="0" w:tplc="9406401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7D1EE3"/>
    <w:multiLevelType w:val="hybridMultilevel"/>
    <w:tmpl w:val="6CC8BC18"/>
    <w:lvl w:ilvl="0" w:tplc="AF9C9F8C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zMDQzNLUwMDIzMTNX0lEKTi0uzszPAykwrAUAI13P0CwAAAA="/>
  </w:docVars>
  <w:rsids>
    <w:rsidRoot w:val="002E542F"/>
    <w:rsid w:val="002E542F"/>
    <w:rsid w:val="00437EF5"/>
    <w:rsid w:val="004A2C15"/>
    <w:rsid w:val="00870FBA"/>
    <w:rsid w:val="008A6B3C"/>
    <w:rsid w:val="00977C23"/>
    <w:rsid w:val="00AF4C6D"/>
    <w:rsid w:val="00B97ACE"/>
    <w:rsid w:val="00BB0D39"/>
    <w:rsid w:val="00D61CBF"/>
    <w:rsid w:val="00FD30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F5F99C"/>
  <w15:chartTrackingRefBased/>
  <w15:docId w15:val="{5E9C88B8-3779-4987-A667-06DF9639F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542F"/>
    <w:pPr>
      <w:ind w:left="720"/>
      <w:contextualSpacing/>
    </w:pPr>
  </w:style>
  <w:style w:type="table" w:styleId="TableGrid">
    <w:name w:val="Table Grid"/>
    <w:basedOn w:val="TableNormal"/>
    <w:uiPriority w:val="39"/>
    <w:rsid w:val="00977C23"/>
    <w:pPr>
      <w:spacing w:after="0" w:line="240" w:lineRule="auto"/>
    </w:pPr>
    <w:rPr>
      <w:sz w:val="24"/>
      <w:szCs w:val="24"/>
      <w:bdr w:val="none" w:sz="0" w:space="0" w:color="auto" w:frame="1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3</Pages>
  <Words>344</Words>
  <Characters>196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lymouth University</Company>
  <LinksUpToDate>false</LinksUpToDate>
  <CharactersWithSpaces>2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(s) Andrew Bellas</dc:creator>
  <cp:keywords/>
  <dc:description/>
  <cp:lastModifiedBy>(s) Goel Biju</cp:lastModifiedBy>
  <cp:revision>18</cp:revision>
  <dcterms:created xsi:type="dcterms:W3CDTF">2019-05-06T12:15:00Z</dcterms:created>
  <dcterms:modified xsi:type="dcterms:W3CDTF">2019-05-07T05:49:00Z</dcterms:modified>
</cp:coreProperties>
</file>